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LaRocqu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Rocqu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9 W Whytecliff Rd Palatine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tfun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22809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n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